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Emmanouela  Remountaki</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7915656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